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C63EB" w14:textId="5C3AAA0C" w:rsidR="00565512" w:rsidRDefault="00565512">
      <w:r w:rsidRPr="00565512">
        <w:rPr>
          <w:rFonts w:ascii="Times New Roman" w:hAnsi="Times New Roman" w:cs="Times New Roman"/>
          <w:b/>
          <w:sz w:val="24"/>
          <w:szCs w:val="24"/>
          <w:lang w:val="en-GB"/>
        </w:rPr>
        <w:t>Supplementary table 2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AA3389">
        <w:rPr>
          <w:rFonts w:ascii="Times New Roman" w:hAnsi="Times New Roman" w:cs="Times New Roman"/>
          <w:sz w:val="24"/>
          <w:szCs w:val="24"/>
          <w:lang w:val="en-GB"/>
        </w:rPr>
        <w:t>Number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AA3389">
        <w:rPr>
          <w:rFonts w:ascii="Times New Roman" w:hAnsi="Times New Roman" w:cs="Times New Roman"/>
          <w:sz w:val="24"/>
          <w:szCs w:val="24"/>
          <w:lang w:val="en-GB"/>
        </w:rPr>
        <w:t xml:space="preserve"> of vertebrate species from which</w:t>
      </w:r>
      <w:r w:rsidRPr="003D7D6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3D7D69">
        <w:rPr>
          <w:rFonts w:ascii="Times New Roman" w:hAnsi="Times New Roman" w:cs="Times New Roman"/>
          <w:sz w:val="24"/>
          <w:szCs w:val="24"/>
          <w:lang w:val="en-GB"/>
        </w:rPr>
        <w:t>vectors were collected in the different livestock markets and slaughterhouses in Western Kenya between 6/04/2017 and 7/06/2018</w:t>
      </w:r>
    </w:p>
    <w:tbl>
      <w:tblPr>
        <w:tblW w:w="893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1371"/>
        <w:gridCol w:w="1963"/>
        <w:gridCol w:w="1365"/>
        <w:gridCol w:w="1215"/>
        <w:gridCol w:w="772"/>
        <w:gridCol w:w="716"/>
        <w:gridCol w:w="817"/>
        <w:gridCol w:w="712"/>
      </w:tblGrid>
      <w:tr w:rsidR="007856FB" w:rsidRPr="007856FB" w14:paraId="14F2F3A9" w14:textId="77777777" w:rsidTr="00D91384">
        <w:trPr>
          <w:trHeight w:val="330"/>
        </w:trPr>
        <w:tc>
          <w:tcPr>
            <w:tcW w:w="13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0DBB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9525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8DE9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06B3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301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FF3DD0" w14:textId="77777777" w:rsidR="007856FB" w:rsidRPr="007856FB" w:rsidRDefault="007856FB" w:rsidP="0078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No. of hosts sampled from</w:t>
            </w:r>
          </w:p>
        </w:tc>
      </w:tr>
      <w:tr w:rsidR="007856FB" w:rsidRPr="007856FB" w14:paraId="39C05E07" w14:textId="77777777" w:rsidTr="00D91384">
        <w:trPr>
          <w:trHeight w:val="510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7A5C7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Study area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3AD37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Vector specie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CF74F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Number (N)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C60CE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No. Pools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EAD5F6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attle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1F0D7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Goat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556D6B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Sheep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53891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Pig</w:t>
            </w:r>
          </w:p>
        </w:tc>
      </w:tr>
      <w:tr w:rsidR="007856FB" w:rsidRPr="007856FB" w14:paraId="628CBF0B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E3FE5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merikwa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A2557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B5464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5573C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46468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C37E1" w14:textId="5B13127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C88B3B" w14:textId="1B7A37BD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921DC4" w14:textId="2D6AB02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1E096071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9F6D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mukura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F7AE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A15B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F7FE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B38E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3E54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0381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6013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7B6A546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59123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DCD7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15C8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857C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C3CF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AC69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23F7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893A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E6ED02A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F3C48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8656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80D8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C6C8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B76F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0B7D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A0E4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2525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4C281F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4CA4E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1CD4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E014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4CA4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FFB6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C657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CCE1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BE02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C10FD48" w14:textId="77777777" w:rsidTr="00D91384">
        <w:trPr>
          <w:trHeight w:val="300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01E0F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20289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C1FFE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83DD1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C6C6C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C3A172" w14:textId="05B8BAC6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156942" w14:textId="3AB9124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73D075" w14:textId="70F541F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2A380CF2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198C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ngurai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E3000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474E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6649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CD88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C9D2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675C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22AF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5798AA5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555C15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BA6600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E7D5B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FE541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EC362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E5E9BB" w14:textId="1AE1F95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447F14" w14:textId="68FFAFC5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CBFB6E" w14:textId="0BF1044B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3D7E67DB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C8B42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mala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B34E2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Haemaphysali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CAD55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66240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81ACD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D15F4B" w14:textId="6A27A6BE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41A540" w14:textId="34070151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6D5C65" w14:textId="383E5716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2C05EECE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31C3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tula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F4EA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8B46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ECB6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E40C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6FC2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3A44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12DC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9B003B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7218F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F6B26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E88E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7597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F151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A34A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1F3A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E495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79B98563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C5CE7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4CB55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ipicephalus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sp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9454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4C1D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D1C4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30BC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8141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833D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8DD7F7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F0F7D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2173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Amblyomma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2370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7014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80D6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70CB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0DD8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000D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ADF86E5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70C58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560A0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H. sui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CBADC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D648B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B16342" w14:textId="38974314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39CAB2" w14:textId="0E34B7F2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21E1D6" w14:textId="0BCA57B9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E19A0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</w:tr>
      <w:tr w:rsidR="007856FB" w:rsidRPr="007856FB" w14:paraId="38316E6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6AC1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Chwele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4272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FADC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9BF2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7D0B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E5B6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6AD8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D00B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554CAD0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56445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498C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. gemma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547A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BCC0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019D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D18E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0A1F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36BD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8DBA426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97FAC0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BA3F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D28B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F0DD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25DB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1742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17A4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D7AC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A7DE2E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34EB5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3568E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057EB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DC144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034FF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20BFCD" w14:textId="17816821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6B1755" w14:textId="6C93F8C5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6AD518" w14:textId="4A9FB66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539346F5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72C1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Funyula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406B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34EF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9061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B683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9C0D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9225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87DE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</w:tr>
      <w:tr w:rsidR="007856FB" w:rsidRPr="007856FB" w14:paraId="33D55C5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613BF" w14:textId="77777777" w:rsidR="007856FB" w:rsidRPr="007856FB" w:rsidRDefault="007856FB" w:rsidP="007856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0720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483F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75E6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CFCF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26E0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3962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5067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</w:tr>
      <w:tr w:rsidR="007856FB" w:rsidRPr="007856FB" w14:paraId="2305BDB6" w14:textId="77777777" w:rsidTr="00D91384">
        <w:trPr>
          <w:trHeight w:val="510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46B65" w14:textId="77777777" w:rsidR="007856FB" w:rsidRPr="007856FB" w:rsidRDefault="007856FB" w:rsidP="007856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8C9D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 nymph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4609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AB47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9D56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CB5A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163F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5D41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D38F7D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BBCAB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1C5E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1602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32F2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3F93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C0F3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17EB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6E70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5BFB7613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9C5B5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2844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A45C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2D76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5F8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3F1C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EF9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7044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F831390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ED9AC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57C95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H. sui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D4E56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717A7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74A76A" w14:textId="1DF52445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47421C" w14:textId="5A8469B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BFF347" w14:textId="03BB8FF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E4D31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</w:tr>
      <w:tr w:rsidR="007856FB" w:rsidRPr="007856FB" w14:paraId="63699534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25EF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Harambe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21A0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E22E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E3BB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55A4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559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AE32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A0FB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2AEC0B7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DCECB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338F5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CE87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F18C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6C50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0F6C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91A3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EE1F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72FD5411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40CB9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90E6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micropl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A6AF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5A47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3AFA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5FFD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3DB9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B90C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A235FE1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8EF81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D0D4E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83E16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6B1D8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59DB6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43D4B0" w14:textId="24D8865F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4359F3" w14:textId="4D8F781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DE9C6A" w14:textId="6C25EF06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56372E9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21E9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Ikolomani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D721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F666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93DA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F62F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4B78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2BF4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0772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720FAAC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42005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D1145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C596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EE6B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5BE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D84F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2D6F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D966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4D53A52B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7B1CA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C8B6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micropl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C629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EAD2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5351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191B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0BAD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D2A1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8456490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4380B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6B42B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ABBF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A1DF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B824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12AC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286A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4B29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0A4B91E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FCA3E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E95D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874B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1544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A5D6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D910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0BEB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2174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1022EC97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E8D11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67E7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FA64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9D67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57EA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99EF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46E0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EE06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716FF4D1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DB204B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72A30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H. sui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E43B5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C4B07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B208B1" w14:textId="607D21E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042AC5" w14:textId="21A7ABC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E99173" w14:textId="13FFA18B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7D9FF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</w:tr>
      <w:tr w:rsidR="007856FB" w:rsidRPr="007856FB" w14:paraId="6E3DE3E1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FE77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Kimilili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EBB15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BF72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5B44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15C6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2FB7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5DD7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E2B4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6EC014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C2054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11E7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9AC6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856C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58B7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6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56F5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E0FB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E8E0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4AF7A30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AE7DA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D59D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D013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4B94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5CEC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9D81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4E97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D49A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7516885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F5A35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463C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543F1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5ADA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4888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6BC9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D0DD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90B6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70CC6B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7A48D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49B0C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0FBD8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3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E79C6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6898C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B8DC7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EE651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AA3053" w14:textId="064FB650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08297E44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0C0F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Koyonzo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76CB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2900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C5DC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71B4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D2C4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9A62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8A6F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66FD35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D9CD8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6CF67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F807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FBA6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F009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5C43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66B4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D18D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98B4FAE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0BA78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2656E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E0E7F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2F8E8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7A9EF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30403F" w14:textId="3875ACC9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1D694F" w14:textId="50E4FD0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5DCCEC" w14:textId="3B11DBBA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38B0E2B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C86C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Lubao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C2FFA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96AE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7EF8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CB0F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D999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9457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AAE6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</w:tr>
      <w:tr w:rsidR="007856FB" w:rsidRPr="007856FB" w14:paraId="42636B0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706CF" w14:textId="77777777" w:rsidR="007856FB" w:rsidRPr="007856FB" w:rsidRDefault="007856FB" w:rsidP="007856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D1C1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Amblyomma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BD05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34FB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7458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4131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DC75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4B72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662C02F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E8C50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9DAE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0149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350C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FC83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1275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03A3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6D7A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1259C97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BEEF7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B5D0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C096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212B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566F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D476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8797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844D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B90E43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4EE0D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D2E1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EAEC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46FF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86F3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F36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E461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4280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473D259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10BD8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037D6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H. sui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AC27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3322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7399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822C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B017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4E00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</w:tr>
      <w:tr w:rsidR="007856FB" w:rsidRPr="007856FB" w14:paraId="05BFEA99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597DB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37D59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09664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A5B7F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904AF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98A858" w14:textId="15727D6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7EFDCD" w14:textId="7BCBE3D6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DB8667" w14:textId="37273F0B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0EE54F06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7A68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Malaba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B822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DADA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A8C3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229E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EF3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3ABD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3411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0549185A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56516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3B08A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89D2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11CF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1BE2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8800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4CE0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FFC9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16378550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7E7B8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1726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FD81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1433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D826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0A44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BF39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DBF7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799A0AC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02074E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DF32D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AE7DE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2012C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7D47A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3329C3" w14:textId="64419ED9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D5F1FD" w14:textId="57F070F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B129B5" w14:textId="77AA65FB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4CF0181B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D32AA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Myanga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D75A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775F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546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2021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73A7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BE39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60BD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12B05362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9B33A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D95BC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blyomma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sp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602B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33A3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E177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814B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07A1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89F9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4A46120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B93AC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CE26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5AC9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AA7F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9C44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AED8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7D7F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5233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3A05695E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EDD4B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C69D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4ACE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AE1C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5704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148D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3E29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8216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44A66F5F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A820F9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05EAE3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evertsi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10FF2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1A2CB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32AB1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D9A0A9" w14:textId="4477E125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F56C67" w14:textId="3E2AA70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4C92BE" w14:textId="5F1737FB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1C87F99C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B5C2A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Shinyalu 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B8A22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4EE9C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B76A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4763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895C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756D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BB55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294B346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FA1F3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4BDAB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D338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E4C7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807DD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5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2573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8C01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DBD1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1A4A9AD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63D97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5B274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appendicul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BFBD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9FA1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C3606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14CB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8B55C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2830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2ABECEA4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3BD9E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E2C1D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blyomma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sp.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F4CF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7B5C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599A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3F63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909A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305B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5F8B62B8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A33E7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62C5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H. sui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EDB9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B2A9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DAA9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529A2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B051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F2A03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</w:t>
            </w:r>
          </w:p>
        </w:tc>
      </w:tr>
      <w:tr w:rsidR="007856FB" w:rsidRPr="007856FB" w14:paraId="485109DD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571E70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37704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</w:t>
            </w: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DA1E9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D570C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9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54EAB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BCC7F8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5040FF" w14:textId="05573FBE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DA508C" w14:textId="18CB844F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856FB" w:rsidRPr="007856FB" w14:paraId="4C9259AE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438A0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Webuye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D4E0F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m. variegatum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8599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0A10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F9BAE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45D3F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9F71B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989A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1330040A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740C7" w14:textId="77777777" w:rsidR="007856FB" w:rsidRPr="007856FB" w:rsidRDefault="007856FB" w:rsidP="007856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CE098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Rh. decoloratu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0F9F0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15A69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6290A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7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135A1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348E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01FC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7856FB" w:rsidRPr="007856FB" w14:paraId="5997DF99" w14:textId="77777777" w:rsidTr="00D91384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17B8F1" w14:textId="017DDAA4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1ED011" w14:textId="77777777" w:rsidR="007856FB" w:rsidRPr="007856FB" w:rsidRDefault="007856FB" w:rsidP="007856FB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 xml:space="preserve">Rhipicephalus </w:t>
            </w: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p.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20DFD5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37EF6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E83A87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1A2D79" w14:textId="46051B03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4F7264" w14:textId="77777777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7856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E454D9" w14:textId="529F824C" w:rsidR="007856FB" w:rsidRPr="007856FB" w:rsidRDefault="007856FB" w:rsidP="00D9138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</w:tbl>
    <w:p w14:paraId="6C6626D1" w14:textId="77777777" w:rsidR="00063BFE" w:rsidRDefault="00063BFE"/>
    <w:sectPr w:rsidR="00063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7E0NDI0MzcztjRQ0lEKTi0uzszPAykwrQUAwwQlTCwAAAA="/>
  </w:docVars>
  <w:rsids>
    <w:rsidRoot w:val="00775AB0"/>
    <w:rsid w:val="00063BFE"/>
    <w:rsid w:val="000F6705"/>
    <w:rsid w:val="002E53C6"/>
    <w:rsid w:val="00561C3E"/>
    <w:rsid w:val="00565512"/>
    <w:rsid w:val="00775AB0"/>
    <w:rsid w:val="007856FB"/>
    <w:rsid w:val="00790F26"/>
    <w:rsid w:val="00847A41"/>
    <w:rsid w:val="00A759A4"/>
    <w:rsid w:val="00AE03F8"/>
    <w:rsid w:val="00C415F8"/>
    <w:rsid w:val="00CD5347"/>
    <w:rsid w:val="00D91384"/>
    <w:rsid w:val="00E60C21"/>
    <w:rsid w:val="00EC202D"/>
    <w:rsid w:val="00EC65D5"/>
    <w:rsid w:val="00F8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BD552"/>
  <w15:chartTrackingRefBased/>
  <w15:docId w15:val="{31D3A462-3855-4612-AD3B-B02BEF586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02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02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6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E74A701CC22B4098EC06F4D5A1EC13" ma:contentTypeVersion="10" ma:contentTypeDescription="Create a new document." ma:contentTypeScope="" ma:versionID="72920f4dbcbe550ba7b9ddfc1327057b">
  <xsd:schema xmlns:xsd="http://www.w3.org/2001/XMLSchema" xmlns:xs="http://www.w3.org/2001/XMLSchema" xmlns:p="http://schemas.microsoft.com/office/2006/metadata/properties" xmlns:ns3="4e2b1e5d-5d18-441b-9f9c-66bc0eb76b52" targetNamespace="http://schemas.microsoft.com/office/2006/metadata/properties" ma:root="true" ma:fieldsID="702c1b9d03918d81a018c59afe3d2fc7" ns3:_="">
    <xsd:import namespace="4e2b1e5d-5d18-441b-9f9c-66bc0eb76b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b1e5d-5d18-441b-9f9c-66bc0eb76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656276-269D-48FC-BD76-3C32A89F34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40008C-4956-4C85-9EB8-0938E9D945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b1e5d-5d18-441b-9f9c-66bc0eb76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D16C6E-E73E-44B4-BA03-E036C253D8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uya, Tatenda</dc:creator>
  <cp:keywords/>
  <dc:description/>
  <cp:lastModifiedBy>Jandouwe Villinger</cp:lastModifiedBy>
  <cp:revision>2</cp:revision>
  <dcterms:created xsi:type="dcterms:W3CDTF">2020-10-07T17:38:00Z</dcterms:created>
  <dcterms:modified xsi:type="dcterms:W3CDTF">2020-10-0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E74A701CC22B4098EC06F4D5A1EC13</vt:lpwstr>
  </property>
</Properties>
</file>